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39" w:type="dxa"/>
        <w:tblInd w:w="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4237"/>
        <w:gridCol w:w="1115"/>
        <w:gridCol w:w="1842"/>
        <w:gridCol w:w="236"/>
        <w:gridCol w:w="49"/>
      </w:tblGrid>
      <w:tr w:rsidR="001D5F20" w:rsidRPr="00E51AD0" w14:paraId="76934264" w14:textId="77777777" w:rsidTr="00B52AF3">
        <w:trPr>
          <w:gridAfter w:val="1"/>
          <w:wAfter w:w="49" w:type="dxa"/>
          <w:trHeight w:val="993"/>
        </w:trPr>
        <w:tc>
          <w:tcPr>
            <w:tcW w:w="8754" w:type="dxa"/>
            <w:gridSpan w:val="4"/>
            <w:tcBorders>
              <w:top w:val="nil"/>
              <w:left w:val="nil"/>
              <w:right w:val="nil"/>
            </w:tcBorders>
          </w:tcPr>
          <w:p w14:paraId="4A63377C" w14:textId="77777777" w:rsidR="001D5F20" w:rsidRPr="00E51AD0" w:rsidRDefault="001D5F20" w:rsidP="007E4436">
            <w:pPr>
              <w:spacing w:after="0"/>
              <w:jc w:val="center"/>
              <w:rPr>
                <w:sz w:val="40"/>
                <w:szCs w:val="36"/>
              </w:rPr>
            </w:pPr>
            <w:r w:rsidRPr="00E51AD0">
              <w:rPr>
                <w:sz w:val="40"/>
                <w:szCs w:val="36"/>
              </w:rPr>
              <w:t>Electrical Fitter Revision Program</w:t>
            </w:r>
          </w:p>
          <w:p w14:paraId="5B5463AA" w14:textId="77777777" w:rsidR="001D5F20" w:rsidRPr="00A93698" w:rsidRDefault="001D5F20" w:rsidP="007E4436">
            <w:pPr>
              <w:spacing w:after="0"/>
              <w:jc w:val="center"/>
            </w:pPr>
          </w:p>
          <w:p w14:paraId="4F8065DF" w14:textId="10AFF65E" w:rsidR="001D5F20" w:rsidRDefault="006C29DA" w:rsidP="00C667D1">
            <w:pPr>
              <w:spacing w:after="0"/>
            </w:pPr>
            <w:r w:rsidRPr="006C29DA">
              <w:rPr>
                <w:rFonts w:cs="Arial"/>
                <w:b/>
                <w:bCs/>
              </w:rPr>
              <w:t>29</w:t>
            </w:r>
            <w:r w:rsidRPr="006C29DA">
              <w:rPr>
                <w:rFonts w:cs="Arial"/>
                <w:b/>
                <w:bCs/>
                <w:vertAlign w:val="superscript"/>
              </w:rPr>
              <w:t>th</w:t>
            </w:r>
            <w:r w:rsidRPr="006C29DA">
              <w:rPr>
                <w:rFonts w:cs="Arial"/>
                <w:b/>
                <w:bCs/>
              </w:rPr>
              <w:t xml:space="preserve"> Nov to 01</w:t>
            </w:r>
            <w:r w:rsidRPr="006C29DA">
              <w:rPr>
                <w:rFonts w:cs="Arial"/>
                <w:b/>
                <w:bCs/>
                <w:vertAlign w:val="superscript"/>
              </w:rPr>
              <w:t>st</w:t>
            </w:r>
            <w:r w:rsidRPr="006C29DA">
              <w:rPr>
                <w:rFonts w:cs="Arial"/>
                <w:b/>
                <w:bCs/>
              </w:rPr>
              <w:t xml:space="preserve"> Dec 2021</w:t>
            </w:r>
          </w:p>
          <w:p w14:paraId="0BD0F22F" w14:textId="77777777" w:rsidR="00242C85" w:rsidRPr="00A9581C" w:rsidRDefault="00242C85" w:rsidP="00C667D1">
            <w:pPr>
              <w:spacing w:after="0"/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</w:tcPr>
          <w:p w14:paraId="69E7A434" w14:textId="77777777" w:rsidR="001D5F20" w:rsidRPr="00E51AD0" w:rsidRDefault="001D5F20" w:rsidP="007E4436">
            <w:pPr>
              <w:spacing w:after="0"/>
              <w:jc w:val="center"/>
              <w:rPr>
                <w:sz w:val="40"/>
                <w:szCs w:val="36"/>
              </w:rPr>
            </w:pPr>
          </w:p>
        </w:tc>
      </w:tr>
      <w:tr w:rsidR="001D5F20" w:rsidRPr="00D8208E" w14:paraId="79CAC64F" w14:textId="77777777" w:rsidTr="00B52AF3">
        <w:trPr>
          <w:trHeight w:val="1258"/>
        </w:trPr>
        <w:tc>
          <w:tcPr>
            <w:tcW w:w="1560" w:type="dxa"/>
            <w:vMerge w:val="restart"/>
            <w:vAlign w:val="center"/>
          </w:tcPr>
          <w:p w14:paraId="0A66FEED" w14:textId="77777777" w:rsidR="001D5F20" w:rsidRDefault="001D5F20" w:rsidP="00CE6C9C">
            <w:pPr>
              <w:spacing w:after="0"/>
              <w:jc w:val="center"/>
            </w:pPr>
            <w:r w:rsidRPr="00D8208E">
              <w:t>Monday</w:t>
            </w:r>
          </w:p>
          <w:p w14:paraId="2C4E82AC" w14:textId="4D919252" w:rsidR="001D5F20" w:rsidRPr="00D8208E" w:rsidRDefault="00A107F2" w:rsidP="006C29DA">
            <w:pPr>
              <w:spacing w:after="0"/>
              <w:jc w:val="center"/>
            </w:pPr>
            <w:r>
              <w:t>2</w:t>
            </w:r>
            <w:r w:rsidR="006C29DA">
              <w:t>9</w:t>
            </w:r>
            <w:r w:rsidR="001D5F20">
              <w:t>/</w:t>
            </w:r>
            <w:r w:rsidR="006C29DA">
              <w:t>11</w:t>
            </w:r>
            <w:r w:rsidR="001D5F20">
              <w:t>/20</w:t>
            </w:r>
            <w:r w:rsidR="00256AB2">
              <w:t>2</w:t>
            </w:r>
            <w:r>
              <w:t>1</w:t>
            </w:r>
          </w:p>
        </w:tc>
        <w:tc>
          <w:tcPr>
            <w:tcW w:w="4237" w:type="dxa"/>
            <w:vAlign w:val="center"/>
          </w:tcPr>
          <w:p w14:paraId="5AF7B947" w14:textId="77777777" w:rsidR="001D5F20" w:rsidRDefault="001D5F20" w:rsidP="007E4436">
            <w:pPr>
              <w:spacing w:after="0" w:line="276" w:lineRule="auto"/>
            </w:pPr>
            <w:r>
              <w:t>Orientation</w:t>
            </w:r>
          </w:p>
          <w:p w14:paraId="6C8BCCDB" w14:textId="77777777" w:rsidR="001D5F20" w:rsidRDefault="001D5F20" w:rsidP="008C66A6">
            <w:pPr>
              <w:pStyle w:val="ListParagraph"/>
              <w:numPr>
                <w:ilvl w:val="0"/>
                <w:numId w:val="4"/>
              </w:numPr>
              <w:spacing w:after="0"/>
              <w:ind w:left="565"/>
            </w:pPr>
            <w:r w:rsidRPr="00D8208E">
              <w:t>Isolations Procedures</w:t>
            </w:r>
          </w:p>
          <w:p w14:paraId="4A3ED542" w14:textId="77777777" w:rsidR="001D5F20" w:rsidRDefault="001D5F20" w:rsidP="008C66A6">
            <w:pPr>
              <w:pStyle w:val="ListParagraph"/>
              <w:numPr>
                <w:ilvl w:val="0"/>
                <w:numId w:val="4"/>
              </w:numPr>
              <w:spacing w:after="0"/>
              <w:ind w:left="565"/>
            </w:pPr>
            <w:r w:rsidRPr="00D8208E">
              <w:t>Danger Tag</w:t>
            </w:r>
          </w:p>
          <w:p w14:paraId="67882DCD" w14:textId="77777777" w:rsidR="001D5F20" w:rsidRPr="00D8208E" w:rsidRDefault="00E05D60" w:rsidP="008C66A6">
            <w:pPr>
              <w:pStyle w:val="ListParagraph"/>
              <w:numPr>
                <w:ilvl w:val="0"/>
                <w:numId w:val="4"/>
              </w:numPr>
              <w:spacing w:after="0"/>
              <w:ind w:left="565"/>
            </w:pPr>
            <w:r>
              <w:t>MEN System</w:t>
            </w:r>
          </w:p>
        </w:tc>
        <w:tc>
          <w:tcPr>
            <w:tcW w:w="1115" w:type="dxa"/>
            <w:vAlign w:val="center"/>
          </w:tcPr>
          <w:p w14:paraId="6E51EFBB" w14:textId="77777777" w:rsidR="001D5F20" w:rsidRPr="00D8208E" w:rsidRDefault="001D5F20" w:rsidP="007E4436">
            <w:pPr>
              <w:spacing w:after="0"/>
              <w:jc w:val="center"/>
            </w:pPr>
            <w:r>
              <w:t>4</w:t>
            </w:r>
            <w:r w:rsidRPr="00D8208E">
              <w:t xml:space="preserve"> Hours</w:t>
            </w:r>
          </w:p>
        </w:tc>
        <w:tc>
          <w:tcPr>
            <w:tcW w:w="2127" w:type="dxa"/>
            <w:gridSpan w:val="3"/>
            <w:vMerge w:val="restart"/>
            <w:vAlign w:val="center"/>
          </w:tcPr>
          <w:p w14:paraId="5866C61A" w14:textId="77777777" w:rsidR="001D5F20" w:rsidRPr="00D8208E" w:rsidRDefault="00242C85" w:rsidP="007E4436">
            <w:pPr>
              <w:pStyle w:val="ListParagraph"/>
              <w:spacing w:after="0"/>
              <w:ind w:left="0"/>
              <w:jc w:val="center"/>
            </w:pPr>
            <w:r>
              <w:t>Geoff Fielding</w:t>
            </w:r>
          </w:p>
        </w:tc>
      </w:tr>
      <w:tr w:rsidR="001D5F20" w:rsidRPr="00D8208E" w14:paraId="3259EDE0" w14:textId="77777777" w:rsidTr="00B52AF3">
        <w:trPr>
          <w:trHeight w:val="1045"/>
        </w:trPr>
        <w:tc>
          <w:tcPr>
            <w:tcW w:w="1560" w:type="dxa"/>
            <w:vMerge/>
            <w:vAlign w:val="center"/>
          </w:tcPr>
          <w:p w14:paraId="7326AFFE" w14:textId="77777777" w:rsidR="001D5F20" w:rsidRPr="00D8208E" w:rsidRDefault="001D5F20" w:rsidP="00CE6C9C">
            <w:pPr>
              <w:spacing w:after="0"/>
              <w:jc w:val="center"/>
            </w:pPr>
          </w:p>
        </w:tc>
        <w:tc>
          <w:tcPr>
            <w:tcW w:w="4237" w:type="dxa"/>
            <w:vAlign w:val="center"/>
          </w:tcPr>
          <w:p w14:paraId="2E3AA7AC" w14:textId="77777777" w:rsidR="001D5F20" w:rsidRPr="00D8208E" w:rsidRDefault="001D5F20" w:rsidP="007E4436">
            <w:pPr>
              <w:spacing w:after="0" w:line="276" w:lineRule="auto"/>
            </w:pPr>
            <w:r w:rsidRPr="00D8208E">
              <w:t xml:space="preserve">Underpinning Knowledge </w:t>
            </w:r>
          </w:p>
          <w:p w14:paraId="1B3F49D4" w14:textId="77777777" w:rsidR="001D5F20" w:rsidRDefault="001D5F20" w:rsidP="008C66A6">
            <w:pPr>
              <w:pStyle w:val="ListParagraph"/>
              <w:numPr>
                <w:ilvl w:val="0"/>
                <w:numId w:val="5"/>
              </w:numPr>
              <w:spacing w:after="0"/>
              <w:ind w:left="565"/>
            </w:pPr>
            <w:r w:rsidRPr="00D8208E">
              <w:t>Ohms law, Power calculation</w:t>
            </w:r>
          </w:p>
          <w:p w14:paraId="66000369" w14:textId="77777777" w:rsidR="008C66A6" w:rsidRDefault="001D5F20" w:rsidP="008C66A6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565"/>
            </w:pPr>
            <w:r>
              <w:t xml:space="preserve">AC theory, 3 </w:t>
            </w:r>
            <w:r w:rsidRPr="008C66A6">
              <w:rPr>
                <w:rFonts w:cs="Arial"/>
              </w:rPr>
              <w:t>Ǿ</w:t>
            </w:r>
            <w:r>
              <w:t xml:space="preserve"> calculations</w:t>
            </w:r>
          </w:p>
          <w:p w14:paraId="298FB23B" w14:textId="77777777" w:rsidR="008C66A6" w:rsidRDefault="008C66A6" w:rsidP="008C66A6">
            <w:pPr>
              <w:spacing w:after="0" w:line="276" w:lineRule="auto"/>
            </w:pPr>
            <w:r>
              <w:t xml:space="preserve">Three </w:t>
            </w:r>
            <w:r w:rsidR="00B52AF3">
              <w:t>P</w:t>
            </w:r>
            <w:r>
              <w:t>hase</w:t>
            </w:r>
            <w:r w:rsidR="00B52AF3" w:rsidRPr="00D8208E">
              <w:t xml:space="preserve"> </w:t>
            </w:r>
            <w:r w:rsidR="00B52AF3">
              <w:t>M</w:t>
            </w:r>
            <w:r w:rsidR="00B52AF3" w:rsidRPr="00D8208E">
              <w:t>otors</w:t>
            </w:r>
          </w:p>
          <w:p w14:paraId="08B5482B" w14:textId="77777777" w:rsidR="008C66A6" w:rsidRPr="00D8208E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 w:rsidRPr="00D8208E">
              <w:t>DOL</w:t>
            </w:r>
            <w:r>
              <w:t xml:space="preserve"> starters</w:t>
            </w:r>
          </w:p>
          <w:p w14:paraId="2D9E5F15" w14:textId="77777777" w:rsidR="008C66A6" w:rsidRPr="00D8208E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 w:rsidRPr="00D8208E">
              <w:t xml:space="preserve">Star </w:t>
            </w:r>
            <w:r>
              <w:t xml:space="preserve">/ </w:t>
            </w:r>
            <w:r w:rsidRPr="00D8208E">
              <w:t>Delta</w:t>
            </w:r>
            <w:r>
              <w:t xml:space="preserve"> starters</w:t>
            </w:r>
          </w:p>
          <w:p w14:paraId="2FB26AB8" w14:textId="77777777" w:rsidR="008C66A6" w:rsidRPr="00D8208E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 w:rsidRPr="00D8208E">
              <w:t>Primary Resistance</w:t>
            </w:r>
            <w:r>
              <w:t xml:space="preserve"> starters</w:t>
            </w:r>
          </w:p>
          <w:p w14:paraId="6AB4D042" w14:textId="77777777" w:rsidR="008C66A6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 w:rsidRPr="00D8208E">
              <w:t xml:space="preserve">Auto Transformer </w:t>
            </w:r>
            <w:r>
              <w:t>starters</w:t>
            </w:r>
          </w:p>
          <w:p w14:paraId="35A675C1" w14:textId="77777777" w:rsidR="008C66A6" w:rsidRDefault="008C66A6" w:rsidP="008C66A6">
            <w:pPr>
              <w:spacing w:after="0" w:line="276" w:lineRule="auto"/>
            </w:pPr>
            <w:r w:rsidRPr="00D8208E">
              <w:t>Single Phase Motors</w:t>
            </w:r>
            <w:r>
              <w:t xml:space="preserve"> </w:t>
            </w:r>
          </w:p>
          <w:p w14:paraId="4E0037AB" w14:textId="77777777" w:rsidR="008C66A6" w:rsidRPr="00D8208E" w:rsidRDefault="008C66A6" w:rsidP="008C66A6">
            <w:pPr>
              <w:pStyle w:val="ListParagraph"/>
              <w:numPr>
                <w:ilvl w:val="0"/>
                <w:numId w:val="9"/>
              </w:numPr>
              <w:spacing w:after="0" w:line="276" w:lineRule="auto"/>
              <w:ind w:left="565"/>
            </w:pPr>
            <w:r>
              <w:t>Split Phase</w:t>
            </w:r>
          </w:p>
          <w:p w14:paraId="79646AB1" w14:textId="77777777" w:rsidR="008C66A6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>
              <w:t>Capacitor Start</w:t>
            </w:r>
          </w:p>
          <w:p w14:paraId="1C5E04C2" w14:textId="77777777" w:rsidR="001D5F20" w:rsidRPr="00D8208E" w:rsidRDefault="008C66A6" w:rsidP="008C66A6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ind w:left="565"/>
            </w:pPr>
            <w:r w:rsidRPr="00D8208E">
              <w:t>Capacitor Start</w:t>
            </w:r>
            <w:r>
              <w:t>/Run</w:t>
            </w:r>
          </w:p>
        </w:tc>
        <w:tc>
          <w:tcPr>
            <w:tcW w:w="1115" w:type="dxa"/>
            <w:vAlign w:val="center"/>
          </w:tcPr>
          <w:p w14:paraId="5DE95513" w14:textId="77777777" w:rsidR="001D5F20" w:rsidRPr="00D8208E" w:rsidRDefault="001D5F20" w:rsidP="007E4436">
            <w:pPr>
              <w:spacing w:after="0"/>
              <w:jc w:val="center"/>
            </w:pPr>
            <w:r>
              <w:t>4 hours</w:t>
            </w:r>
          </w:p>
        </w:tc>
        <w:tc>
          <w:tcPr>
            <w:tcW w:w="2127" w:type="dxa"/>
            <w:gridSpan w:val="3"/>
            <w:vMerge/>
            <w:vAlign w:val="center"/>
          </w:tcPr>
          <w:p w14:paraId="5B71A87F" w14:textId="77777777" w:rsidR="001D5F20" w:rsidRPr="00D8208E" w:rsidRDefault="001D5F20" w:rsidP="007E4436">
            <w:pPr>
              <w:pStyle w:val="ListParagraph"/>
              <w:spacing w:after="0"/>
              <w:ind w:left="0"/>
              <w:jc w:val="center"/>
            </w:pPr>
          </w:p>
        </w:tc>
      </w:tr>
      <w:tr w:rsidR="007E0DB5" w:rsidRPr="007E0DB5" w14:paraId="391EC096" w14:textId="77777777" w:rsidTr="00B52AF3">
        <w:trPr>
          <w:trHeight w:val="108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3F0766C5" w14:textId="77777777" w:rsidR="007E0DB5" w:rsidRPr="007E0DB5" w:rsidRDefault="007E0DB5" w:rsidP="00CE6C9C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4237" w:type="dxa"/>
            <w:shd w:val="clear" w:color="auto" w:fill="D9D9D9" w:themeFill="background1" w:themeFillShade="D9"/>
            <w:vAlign w:val="center"/>
          </w:tcPr>
          <w:p w14:paraId="19FE567B" w14:textId="77777777" w:rsidR="007E0DB5" w:rsidRPr="007E0DB5" w:rsidRDefault="007E0DB5" w:rsidP="00CF6EF9">
            <w:pPr>
              <w:spacing w:after="0" w:line="276" w:lineRule="auto"/>
              <w:rPr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4D486807" w14:textId="77777777" w:rsidR="007E0DB5" w:rsidRPr="007E0DB5" w:rsidRDefault="007E0DB5" w:rsidP="007E4436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shd w:val="clear" w:color="auto" w:fill="D9D9D9" w:themeFill="background1" w:themeFillShade="D9"/>
            <w:vAlign w:val="center"/>
          </w:tcPr>
          <w:p w14:paraId="6DCBA8FC" w14:textId="77777777" w:rsidR="007E0DB5" w:rsidRPr="007E0DB5" w:rsidRDefault="007E0DB5" w:rsidP="001D5F20">
            <w:pPr>
              <w:pStyle w:val="ListParagraph"/>
              <w:spacing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1D5F20" w:rsidRPr="00D8208E" w14:paraId="66DC2477" w14:textId="77777777" w:rsidTr="00B52AF3">
        <w:trPr>
          <w:trHeight w:val="737"/>
        </w:trPr>
        <w:tc>
          <w:tcPr>
            <w:tcW w:w="1560" w:type="dxa"/>
            <w:vMerge w:val="restart"/>
            <w:vAlign w:val="center"/>
          </w:tcPr>
          <w:p w14:paraId="6BCF09D7" w14:textId="77777777" w:rsidR="001D5F20" w:rsidRDefault="001D5F20" w:rsidP="00CE6C9C">
            <w:pPr>
              <w:spacing w:after="0"/>
              <w:jc w:val="center"/>
            </w:pPr>
            <w:r w:rsidRPr="00D8208E">
              <w:t>Tuesday</w:t>
            </w:r>
          </w:p>
          <w:p w14:paraId="63575C11" w14:textId="1DB1CDC1" w:rsidR="001D5F20" w:rsidRPr="00D8208E" w:rsidRDefault="006C29DA" w:rsidP="006C29DA">
            <w:pPr>
              <w:spacing w:after="0"/>
              <w:jc w:val="center"/>
            </w:pPr>
            <w:r>
              <w:t>30</w:t>
            </w:r>
            <w:r w:rsidR="00A107F2">
              <w:t>/</w:t>
            </w:r>
            <w:r>
              <w:t>11</w:t>
            </w:r>
            <w:r w:rsidR="00A107F2">
              <w:t>/2021</w:t>
            </w:r>
          </w:p>
        </w:tc>
        <w:tc>
          <w:tcPr>
            <w:tcW w:w="4237" w:type="dxa"/>
            <w:vAlign w:val="center"/>
          </w:tcPr>
          <w:p w14:paraId="2973EC9E" w14:textId="77777777" w:rsidR="008C66A6" w:rsidRDefault="008C66A6" w:rsidP="008C66A6">
            <w:pPr>
              <w:spacing w:after="0" w:line="276" w:lineRule="auto"/>
            </w:pPr>
            <w:r>
              <w:t xml:space="preserve">Single &amp; Three </w:t>
            </w:r>
            <w:r w:rsidR="00B52AF3">
              <w:t xml:space="preserve">Phase </w:t>
            </w:r>
            <w:r w:rsidRPr="00D8208E">
              <w:t xml:space="preserve">Motors </w:t>
            </w:r>
          </w:p>
          <w:p w14:paraId="5F4932AD" w14:textId="77777777" w:rsidR="008C66A6" w:rsidRDefault="008C66A6" w:rsidP="00B52AF3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565"/>
            </w:pPr>
            <w:r>
              <w:t>Circuit Diagrams</w:t>
            </w:r>
            <w:r w:rsidRPr="00D8208E">
              <w:t xml:space="preserve"> </w:t>
            </w:r>
            <w:r>
              <w:t xml:space="preserve">and </w:t>
            </w:r>
            <w:r w:rsidRPr="00D8208E">
              <w:t>Connection</w:t>
            </w:r>
            <w:r>
              <w:t>s</w:t>
            </w:r>
            <w:r w:rsidRPr="00D8208E">
              <w:t xml:space="preserve"> </w:t>
            </w:r>
          </w:p>
          <w:p w14:paraId="162A096A" w14:textId="77777777" w:rsidR="00B52AF3" w:rsidRDefault="008C66A6" w:rsidP="00B52AF3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ind w:left="565"/>
            </w:pPr>
            <w:r>
              <w:t>Testing of</w:t>
            </w:r>
            <w:r w:rsidRPr="00D8208E">
              <w:t xml:space="preserve"> Three Phase Motors </w:t>
            </w:r>
            <w:r>
              <w:t xml:space="preserve">&amp; </w:t>
            </w:r>
            <w:r w:rsidRPr="00D8208E">
              <w:t>Single Phase Motors</w:t>
            </w:r>
            <w:r w:rsidR="00B52AF3" w:rsidRPr="00D8208E">
              <w:t xml:space="preserve"> </w:t>
            </w:r>
          </w:p>
          <w:p w14:paraId="65B7F6EE" w14:textId="77777777" w:rsidR="00B52AF3" w:rsidRPr="00D8208E" w:rsidRDefault="00B52AF3" w:rsidP="00B52AF3">
            <w:pPr>
              <w:spacing w:after="0" w:line="276" w:lineRule="auto"/>
            </w:pPr>
            <w:r w:rsidRPr="00D8208E">
              <w:t xml:space="preserve">Transformer </w:t>
            </w:r>
            <w:r>
              <w:t xml:space="preserve">Theory </w:t>
            </w:r>
          </w:p>
          <w:p w14:paraId="5D88F6FB" w14:textId="77777777" w:rsidR="00B52AF3" w:rsidRPr="00D8208E" w:rsidRDefault="00B52AF3" w:rsidP="00B52AF3">
            <w:pPr>
              <w:pStyle w:val="ListParagraph"/>
              <w:numPr>
                <w:ilvl w:val="0"/>
                <w:numId w:val="10"/>
              </w:numPr>
              <w:spacing w:after="0" w:line="276" w:lineRule="auto"/>
              <w:ind w:left="565"/>
            </w:pPr>
            <w:r w:rsidRPr="00D8208E">
              <w:t>Single Phase</w:t>
            </w:r>
          </w:p>
          <w:p w14:paraId="6A77D1F3" w14:textId="77777777" w:rsidR="001D5F20" w:rsidRPr="00D8208E" w:rsidRDefault="00B52AF3" w:rsidP="00B52AF3">
            <w:pPr>
              <w:pStyle w:val="ListParagraph"/>
              <w:numPr>
                <w:ilvl w:val="0"/>
                <w:numId w:val="10"/>
              </w:numPr>
              <w:spacing w:after="0" w:line="276" w:lineRule="auto"/>
              <w:ind w:left="565"/>
            </w:pPr>
            <w:r w:rsidRPr="00D8208E">
              <w:t xml:space="preserve">Three Phase </w:t>
            </w:r>
          </w:p>
        </w:tc>
        <w:tc>
          <w:tcPr>
            <w:tcW w:w="1115" w:type="dxa"/>
            <w:vAlign w:val="center"/>
          </w:tcPr>
          <w:p w14:paraId="11BE3E28" w14:textId="77777777" w:rsidR="001D5F20" w:rsidRPr="00D8208E" w:rsidRDefault="00CF6EF9" w:rsidP="007E4436">
            <w:pPr>
              <w:spacing w:after="0"/>
              <w:jc w:val="center"/>
            </w:pPr>
            <w:r>
              <w:t>4</w:t>
            </w:r>
            <w:r w:rsidR="001D5F20" w:rsidRPr="00D8208E">
              <w:t xml:space="preserve"> hours</w:t>
            </w:r>
          </w:p>
        </w:tc>
        <w:tc>
          <w:tcPr>
            <w:tcW w:w="2127" w:type="dxa"/>
            <w:gridSpan w:val="3"/>
            <w:vMerge w:val="restart"/>
            <w:vAlign w:val="center"/>
          </w:tcPr>
          <w:p w14:paraId="4A634711" w14:textId="77777777" w:rsidR="001D5F20" w:rsidRDefault="001D5F20" w:rsidP="001D5F20">
            <w:pPr>
              <w:pStyle w:val="ListParagraph"/>
              <w:spacing w:after="0"/>
              <w:ind w:left="0"/>
              <w:jc w:val="center"/>
            </w:pPr>
          </w:p>
          <w:p w14:paraId="5DAA3C67" w14:textId="77777777" w:rsidR="001D5F20" w:rsidRPr="00D8208E" w:rsidRDefault="00242C85" w:rsidP="00CF6EF9">
            <w:pPr>
              <w:pStyle w:val="ListParagraph"/>
              <w:spacing w:after="0"/>
              <w:ind w:left="0"/>
              <w:jc w:val="center"/>
            </w:pPr>
            <w:r>
              <w:t>Geoff Fielding</w:t>
            </w:r>
          </w:p>
        </w:tc>
      </w:tr>
      <w:tr w:rsidR="001D5F20" w:rsidRPr="00D8208E" w14:paraId="04000BE5" w14:textId="77777777" w:rsidTr="00B52AF3">
        <w:trPr>
          <w:trHeight w:val="1275"/>
        </w:trPr>
        <w:tc>
          <w:tcPr>
            <w:tcW w:w="1560" w:type="dxa"/>
            <w:vMerge/>
            <w:vAlign w:val="center"/>
          </w:tcPr>
          <w:p w14:paraId="266FDC66" w14:textId="77777777" w:rsidR="001D5F20" w:rsidRPr="00D8208E" w:rsidRDefault="001D5F20" w:rsidP="00CE6C9C">
            <w:pPr>
              <w:spacing w:after="0"/>
              <w:jc w:val="center"/>
            </w:pPr>
          </w:p>
        </w:tc>
        <w:tc>
          <w:tcPr>
            <w:tcW w:w="4237" w:type="dxa"/>
          </w:tcPr>
          <w:p w14:paraId="2C66EF80" w14:textId="77777777" w:rsidR="008C66A6" w:rsidRDefault="008C66A6" w:rsidP="008C66A6">
            <w:pPr>
              <w:spacing w:after="0" w:line="276" w:lineRule="auto"/>
            </w:pPr>
            <w:r>
              <w:t>Fault Finding</w:t>
            </w:r>
          </w:p>
          <w:p w14:paraId="03FECF0E" w14:textId="77777777" w:rsidR="008C66A6" w:rsidRPr="00D8208E" w:rsidRDefault="008C66A6" w:rsidP="008C66A6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565"/>
            </w:pPr>
            <w:r>
              <w:t xml:space="preserve">1 &amp; 3 PH </w:t>
            </w:r>
            <w:r w:rsidRPr="00D8208E">
              <w:t xml:space="preserve">Motors </w:t>
            </w:r>
          </w:p>
          <w:p w14:paraId="6159FF7C" w14:textId="77777777" w:rsidR="008C66A6" w:rsidRPr="00D8208E" w:rsidRDefault="008C66A6" w:rsidP="008C66A6">
            <w:pPr>
              <w:pStyle w:val="ListParagraph"/>
              <w:numPr>
                <w:ilvl w:val="0"/>
                <w:numId w:val="11"/>
              </w:numPr>
              <w:spacing w:after="0" w:line="276" w:lineRule="auto"/>
              <w:ind w:left="565"/>
            </w:pPr>
            <w:r>
              <w:t xml:space="preserve">1 &amp; 3 PH </w:t>
            </w:r>
            <w:r w:rsidRPr="00D8208E">
              <w:t>Transformers</w:t>
            </w:r>
          </w:p>
          <w:p w14:paraId="54AB291D" w14:textId="77777777" w:rsidR="003D7CFF" w:rsidRPr="00D8208E" w:rsidRDefault="008C66A6" w:rsidP="008C66A6">
            <w:pPr>
              <w:pStyle w:val="ListParagraph"/>
              <w:numPr>
                <w:ilvl w:val="0"/>
                <w:numId w:val="13"/>
              </w:numPr>
              <w:spacing w:after="0" w:line="276" w:lineRule="auto"/>
              <w:ind w:left="565"/>
            </w:pPr>
            <w:r w:rsidRPr="00D8208E">
              <w:t xml:space="preserve">Appliances </w:t>
            </w:r>
            <w:r>
              <w:t>Testing AS/NZS 3760</w:t>
            </w:r>
            <w:r w:rsidR="00A93698">
              <w:t xml:space="preserve"> </w:t>
            </w:r>
          </w:p>
        </w:tc>
        <w:tc>
          <w:tcPr>
            <w:tcW w:w="1115" w:type="dxa"/>
            <w:vAlign w:val="center"/>
          </w:tcPr>
          <w:p w14:paraId="45551B0C" w14:textId="77777777" w:rsidR="001D5F20" w:rsidRPr="00D8208E" w:rsidRDefault="00CF6EF9" w:rsidP="007E4436">
            <w:pPr>
              <w:spacing w:after="0"/>
              <w:jc w:val="center"/>
            </w:pPr>
            <w:r>
              <w:t>4</w:t>
            </w:r>
            <w:r w:rsidR="001D5F20" w:rsidRPr="00D8208E">
              <w:t xml:space="preserve"> hours</w:t>
            </w:r>
          </w:p>
        </w:tc>
        <w:tc>
          <w:tcPr>
            <w:tcW w:w="2127" w:type="dxa"/>
            <w:gridSpan w:val="3"/>
            <w:vMerge/>
            <w:vAlign w:val="center"/>
          </w:tcPr>
          <w:p w14:paraId="6CFB6935" w14:textId="77777777" w:rsidR="001D5F20" w:rsidRPr="00D8208E" w:rsidRDefault="001D5F20" w:rsidP="007E4436">
            <w:pPr>
              <w:spacing w:after="0"/>
              <w:jc w:val="center"/>
            </w:pPr>
          </w:p>
        </w:tc>
      </w:tr>
      <w:tr w:rsidR="007E0DB5" w:rsidRPr="007E0DB5" w14:paraId="47638040" w14:textId="77777777" w:rsidTr="00B52AF3">
        <w:trPr>
          <w:trHeight w:val="64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10D50A90" w14:textId="77777777" w:rsidR="007E0DB5" w:rsidRPr="007E0DB5" w:rsidRDefault="007E0DB5" w:rsidP="00CE6C9C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4237" w:type="dxa"/>
            <w:shd w:val="clear" w:color="auto" w:fill="D9D9D9" w:themeFill="background1" w:themeFillShade="D9"/>
            <w:vAlign w:val="center"/>
          </w:tcPr>
          <w:p w14:paraId="5802FCE5" w14:textId="77777777" w:rsidR="007E0DB5" w:rsidRPr="007E0DB5" w:rsidRDefault="007E0DB5" w:rsidP="00F63EFE">
            <w:pPr>
              <w:spacing w:after="0" w:line="276" w:lineRule="auto"/>
              <w:rPr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05ACBB15" w14:textId="77777777" w:rsidR="007E0DB5" w:rsidRPr="007E0DB5" w:rsidRDefault="007E0DB5" w:rsidP="007E4436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shd w:val="clear" w:color="auto" w:fill="D9D9D9" w:themeFill="background1" w:themeFillShade="D9"/>
            <w:vAlign w:val="center"/>
          </w:tcPr>
          <w:p w14:paraId="4E91B898" w14:textId="77777777" w:rsidR="007E0DB5" w:rsidRPr="007E0DB5" w:rsidRDefault="007E0DB5" w:rsidP="00F6191D">
            <w:pPr>
              <w:pStyle w:val="ListParagraph"/>
              <w:spacing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E36F5C" w:rsidRPr="00D8208E" w14:paraId="688166DC" w14:textId="77777777" w:rsidTr="00B52AF3">
        <w:trPr>
          <w:trHeight w:val="1299"/>
        </w:trPr>
        <w:tc>
          <w:tcPr>
            <w:tcW w:w="1560" w:type="dxa"/>
            <w:vMerge w:val="restart"/>
            <w:vAlign w:val="center"/>
          </w:tcPr>
          <w:p w14:paraId="4F3BF9B5" w14:textId="77777777" w:rsidR="00E36F5C" w:rsidRDefault="00E36F5C" w:rsidP="00E36F5C">
            <w:pPr>
              <w:spacing w:after="0"/>
              <w:jc w:val="center"/>
            </w:pPr>
            <w:r w:rsidRPr="00D8208E">
              <w:t>Wednesday</w:t>
            </w:r>
          </w:p>
          <w:p w14:paraId="4AE76228" w14:textId="77777777" w:rsidR="00256AB2" w:rsidRDefault="00256AB2" w:rsidP="00E36F5C">
            <w:pPr>
              <w:spacing w:after="0"/>
              <w:jc w:val="center"/>
            </w:pPr>
          </w:p>
          <w:p w14:paraId="29AD645C" w14:textId="65EEA608" w:rsidR="00E36F5C" w:rsidRPr="00D8208E" w:rsidRDefault="006C29DA" w:rsidP="006C29DA">
            <w:pPr>
              <w:spacing w:after="0"/>
              <w:jc w:val="center"/>
            </w:pPr>
            <w:r>
              <w:t>01</w:t>
            </w:r>
            <w:r w:rsidR="00A107F2">
              <w:t>/</w:t>
            </w:r>
            <w:r>
              <w:t>12</w:t>
            </w:r>
            <w:r w:rsidR="00A107F2">
              <w:t>/2021</w:t>
            </w:r>
          </w:p>
        </w:tc>
        <w:tc>
          <w:tcPr>
            <w:tcW w:w="4237" w:type="dxa"/>
          </w:tcPr>
          <w:p w14:paraId="7BEFF05D" w14:textId="77777777" w:rsidR="008C66A6" w:rsidRDefault="008C66A6" w:rsidP="008C66A6">
            <w:pPr>
              <w:spacing w:after="0" w:line="276" w:lineRule="auto"/>
            </w:pPr>
            <w:r>
              <w:t>Motor Theory - Controllers</w:t>
            </w:r>
          </w:p>
          <w:p w14:paraId="3EE522E9" w14:textId="77777777" w:rsidR="008C66A6" w:rsidRDefault="008C66A6" w:rsidP="008C66A6">
            <w:pPr>
              <w:pStyle w:val="ListParagraph"/>
              <w:numPr>
                <w:ilvl w:val="0"/>
                <w:numId w:val="13"/>
              </w:numPr>
              <w:spacing w:after="0" w:line="276" w:lineRule="auto"/>
              <w:ind w:left="565"/>
            </w:pPr>
            <w:r>
              <w:t>VSD’s</w:t>
            </w:r>
          </w:p>
          <w:p w14:paraId="777919AF" w14:textId="77777777" w:rsidR="00E36F5C" w:rsidRPr="00D8208E" w:rsidRDefault="008C66A6" w:rsidP="008C66A6">
            <w:pPr>
              <w:pStyle w:val="ListParagraph"/>
              <w:numPr>
                <w:ilvl w:val="0"/>
                <w:numId w:val="13"/>
              </w:numPr>
              <w:spacing w:after="0" w:line="276" w:lineRule="auto"/>
              <w:ind w:left="565"/>
            </w:pPr>
            <w:r>
              <w:t>PLC’s - Zelio 2 Software and Program design</w:t>
            </w:r>
          </w:p>
        </w:tc>
        <w:tc>
          <w:tcPr>
            <w:tcW w:w="1115" w:type="dxa"/>
            <w:vAlign w:val="center"/>
          </w:tcPr>
          <w:p w14:paraId="7BDB54FE" w14:textId="77777777" w:rsidR="00E36F5C" w:rsidRPr="00D8208E" w:rsidRDefault="00E36F5C" w:rsidP="00E36F5C">
            <w:pPr>
              <w:spacing w:after="0"/>
              <w:jc w:val="center"/>
            </w:pPr>
            <w:r>
              <w:t>4 hours</w:t>
            </w:r>
          </w:p>
        </w:tc>
        <w:tc>
          <w:tcPr>
            <w:tcW w:w="2127" w:type="dxa"/>
            <w:gridSpan w:val="3"/>
            <w:vMerge w:val="restart"/>
            <w:vAlign w:val="center"/>
          </w:tcPr>
          <w:p w14:paraId="28588F62" w14:textId="77777777" w:rsidR="00E36F5C" w:rsidRPr="00D8208E" w:rsidRDefault="00E36F5C" w:rsidP="00E36F5C">
            <w:pPr>
              <w:pStyle w:val="ListParagraph"/>
              <w:spacing w:after="0"/>
              <w:ind w:left="0"/>
              <w:jc w:val="center"/>
            </w:pPr>
            <w:r>
              <w:t>Geoff Fielding</w:t>
            </w:r>
          </w:p>
        </w:tc>
      </w:tr>
      <w:tr w:rsidR="00E36F5C" w:rsidRPr="00D8208E" w14:paraId="41D97790" w14:textId="77777777" w:rsidTr="00256AB2">
        <w:trPr>
          <w:trHeight w:val="1840"/>
        </w:trPr>
        <w:tc>
          <w:tcPr>
            <w:tcW w:w="1560" w:type="dxa"/>
            <w:vMerge/>
            <w:vAlign w:val="center"/>
          </w:tcPr>
          <w:p w14:paraId="4753F1F8" w14:textId="77777777" w:rsidR="00E36F5C" w:rsidRPr="00D8208E" w:rsidRDefault="00E36F5C" w:rsidP="00E36F5C">
            <w:pPr>
              <w:spacing w:after="0"/>
              <w:jc w:val="center"/>
            </w:pPr>
          </w:p>
        </w:tc>
        <w:tc>
          <w:tcPr>
            <w:tcW w:w="4237" w:type="dxa"/>
            <w:vAlign w:val="center"/>
          </w:tcPr>
          <w:p w14:paraId="7A768E15" w14:textId="77777777" w:rsidR="00256AB2" w:rsidRDefault="00256AB2" w:rsidP="00256AB2">
            <w:pPr>
              <w:spacing w:after="0" w:line="276" w:lineRule="auto"/>
            </w:pPr>
          </w:p>
          <w:p w14:paraId="3135B769" w14:textId="77777777" w:rsidR="00256AB2" w:rsidRPr="00256AB2" w:rsidRDefault="00256AB2" w:rsidP="00256AB2">
            <w:pPr>
              <w:spacing w:after="0" w:line="276" w:lineRule="auto"/>
              <w:rPr>
                <w:b/>
              </w:rPr>
            </w:pPr>
            <w:r>
              <w:tab/>
            </w:r>
            <w:r w:rsidRPr="00256AB2">
              <w:rPr>
                <w:b/>
              </w:rPr>
              <w:t>Theory Assessment</w:t>
            </w:r>
          </w:p>
          <w:p w14:paraId="74CA13AE" w14:textId="77777777" w:rsidR="00256AB2" w:rsidRPr="00D8208E" w:rsidRDefault="00256AB2" w:rsidP="00256AB2">
            <w:pPr>
              <w:spacing w:after="0" w:line="276" w:lineRule="auto"/>
            </w:pPr>
            <w:r w:rsidRPr="00256AB2">
              <w:rPr>
                <w:b/>
              </w:rPr>
              <w:tab/>
              <w:t>Practical Assessments</w:t>
            </w:r>
          </w:p>
        </w:tc>
        <w:tc>
          <w:tcPr>
            <w:tcW w:w="1115" w:type="dxa"/>
            <w:vAlign w:val="center"/>
          </w:tcPr>
          <w:p w14:paraId="0761E091" w14:textId="77777777" w:rsidR="00E36F5C" w:rsidRPr="00D8208E" w:rsidRDefault="00E36F5C" w:rsidP="00E36F5C">
            <w:pPr>
              <w:spacing w:after="0"/>
              <w:jc w:val="center"/>
            </w:pPr>
            <w:r w:rsidRPr="00D8208E">
              <w:t>4 Hours</w:t>
            </w:r>
          </w:p>
        </w:tc>
        <w:tc>
          <w:tcPr>
            <w:tcW w:w="2127" w:type="dxa"/>
            <w:gridSpan w:val="3"/>
            <w:vMerge/>
            <w:vAlign w:val="center"/>
          </w:tcPr>
          <w:p w14:paraId="50F0D2F2" w14:textId="77777777" w:rsidR="00E36F5C" w:rsidRDefault="00E36F5C" w:rsidP="00E36F5C">
            <w:pPr>
              <w:pStyle w:val="ListParagraph"/>
              <w:spacing w:after="0"/>
              <w:ind w:left="0"/>
              <w:jc w:val="center"/>
            </w:pPr>
          </w:p>
        </w:tc>
      </w:tr>
      <w:tr w:rsidR="00E36F5C" w:rsidRPr="007E0DB5" w14:paraId="2E49E3F1" w14:textId="77777777" w:rsidTr="00B52AF3">
        <w:trPr>
          <w:trHeight w:val="64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4ECCAD7F" w14:textId="77777777" w:rsidR="00E36F5C" w:rsidRPr="007E0DB5" w:rsidRDefault="00E36F5C" w:rsidP="00E36F5C">
            <w:pPr>
              <w:spacing w:before="100" w:beforeAutospacing="1"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4237" w:type="dxa"/>
            <w:shd w:val="clear" w:color="auto" w:fill="D9D9D9" w:themeFill="background1" w:themeFillShade="D9"/>
            <w:vAlign w:val="center"/>
          </w:tcPr>
          <w:p w14:paraId="1D28C757" w14:textId="77777777" w:rsidR="00E36F5C" w:rsidRPr="007E0DB5" w:rsidRDefault="00E36F5C" w:rsidP="00E36F5C">
            <w:pPr>
              <w:spacing w:after="0" w:line="276" w:lineRule="auto"/>
              <w:rPr>
                <w:sz w:val="16"/>
                <w:szCs w:val="16"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40742527" w14:textId="77777777" w:rsidR="00E36F5C" w:rsidRPr="007E0DB5" w:rsidRDefault="00E36F5C" w:rsidP="00E36F5C">
            <w:pPr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shd w:val="clear" w:color="auto" w:fill="D9D9D9" w:themeFill="background1" w:themeFillShade="D9"/>
            <w:vAlign w:val="center"/>
          </w:tcPr>
          <w:p w14:paraId="42C22D1F" w14:textId="77777777" w:rsidR="00E36F5C" w:rsidRPr="007E0DB5" w:rsidRDefault="00E36F5C" w:rsidP="00E36F5C">
            <w:pPr>
              <w:pStyle w:val="ListParagraph"/>
              <w:spacing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63BA5AAF" w14:textId="77777777" w:rsidR="001D5F20" w:rsidRDefault="001D5F20" w:rsidP="001D5F20">
      <w:pPr>
        <w:spacing w:after="0"/>
      </w:pPr>
    </w:p>
    <w:sectPr w:rsidR="001D5F20" w:rsidSect="00A936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40" w:bottom="851" w:left="1440" w:header="708" w:footer="2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2CB3B" w14:textId="77777777" w:rsidR="004528EB" w:rsidRDefault="004528EB">
      <w:pPr>
        <w:spacing w:after="0"/>
      </w:pPr>
      <w:r>
        <w:separator/>
      </w:r>
    </w:p>
  </w:endnote>
  <w:endnote w:type="continuationSeparator" w:id="0">
    <w:p w14:paraId="3F0536F8" w14:textId="77777777" w:rsidR="004528EB" w:rsidRDefault="00452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1000E" w14:textId="77777777" w:rsidR="00C30371" w:rsidRDefault="00C303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21B80" w14:textId="77777777" w:rsidR="00F66AE2" w:rsidRPr="008415F7" w:rsidRDefault="004528EB" w:rsidP="00D8208E">
    <w:pPr>
      <w:pStyle w:val="Footer"/>
      <w:rPr>
        <w:rFonts w:cs="Arial"/>
        <w:sz w:val="16"/>
        <w:szCs w:val="16"/>
      </w:rPr>
    </w:pPr>
  </w:p>
  <w:tbl>
    <w:tblPr>
      <w:tblStyle w:val="TableGrid2"/>
      <w:tblW w:w="1003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56"/>
      <w:gridCol w:w="4207"/>
      <w:gridCol w:w="4394"/>
      <w:gridCol w:w="75"/>
    </w:tblGrid>
    <w:tr w:rsidR="000A7DAF" w:rsidRPr="000A7DAF" w14:paraId="2C068654" w14:textId="77777777" w:rsidTr="00F97765">
      <w:trPr>
        <w:trHeight w:val="277"/>
        <w:jc w:val="center"/>
      </w:trPr>
      <w:tc>
        <w:tcPr>
          <w:tcW w:w="1356" w:type="dxa"/>
          <w:vAlign w:val="center"/>
          <w:hideMark/>
        </w:tcPr>
        <w:p w14:paraId="41A5E859" w14:textId="77777777" w:rsidR="000A7DAF" w:rsidRPr="000A7DAF" w:rsidRDefault="000A7DAF" w:rsidP="000A7DAF">
          <w:pPr>
            <w:rPr>
              <w:rFonts w:eastAsia="SimSun" w:cs="Arial"/>
              <w:bCs/>
              <w:sz w:val="16"/>
              <w:szCs w:val="16"/>
            </w:rPr>
          </w:pPr>
          <w:r w:rsidRPr="000A7DAF">
            <w:rPr>
              <w:rFonts w:eastAsia="SimSun" w:cs="Arial"/>
              <w:bCs/>
              <w:sz w:val="16"/>
              <w:szCs w:val="16"/>
            </w:rPr>
            <w:t>Last updated:</w:t>
          </w:r>
        </w:p>
      </w:tc>
      <w:tc>
        <w:tcPr>
          <w:tcW w:w="4207" w:type="dxa"/>
          <w:vAlign w:val="center"/>
          <w:hideMark/>
        </w:tcPr>
        <w:p w14:paraId="14CF78EC" w14:textId="11CD9A79" w:rsidR="000A7DAF" w:rsidRPr="000A7DAF" w:rsidRDefault="000A7DAF" w:rsidP="000A7DAF">
          <w:pPr>
            <w:rPr>
              <w:rFonts w:eastAsia="SimSun" w:cs="Arial"/>
              <w:bCs/>
              <w:sz w:val="16"/>
              <w:szCs w:val="16"/>
            </w:rPr>
          </w:pPr>
          <w:r w:rsidRPr="000A7DAF">
            <w:rPr>
              <w:rFonts w:eastAsia="SimSun" w:cs="Arial"/>
              <w:bCs/>
              <w:sz w:val="16"/>
              <w:szCs w:val="16"/>
            </w:rPr>
            <w:t xml:space="preserve">NMTAFE Electrical Midland _ 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begin"/>
          </w:r>
          <w:r w:rsidRPr="000A7DAF">
            <w:rPr>
              <w:rFonts w:eastAsia="SimSun" w:cs="Arial"/>
              <w:bCs/>
              <w:sz w:val="16"/>
              <w:szCs w:val="16"/>
            </w:rPr>
            <w:instrText xml:space="preserve"> DATE  \@ "d MMMM yyyy"  \* MERGEFORMAT </w:instrTex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separate"/>
          </w:r>
          <w:r w:rsidR="006C29DA">
            <w:rPr>
              <w:rFonts w:eastAsia="SimSun" w:cs="Arial"/>
              <w:bCs/>
              <w:noProof/>
              <w:sz w:val="16"/>
              <w:szCs w:val="16"/>
            </w:rPr>
            <w:t>1 November 2021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end"/>
          </w:r>
        </w:p>
      </w:tc>
      <w:tc>
        <w:tcPr>
          <w:tcW w:w="4469" w:type="dxa"/>
          <w:gridSpan w:val="2"/>
          <w:vAlign w:val="center"/>
          <w:hideMark/>
        </w:tcPr>
        <w:p w14:paraId="765EC05C" w14:textId="77777777" w:rsidR="000A7DAF" w:rsidRPr="000A7DAF" w:rsidRDefault="000A7DAF" w:rsidP="000A7DAF">
          <w:pPr>
            <w:ind w:left="1417"/>
            <w:rPr>
              <w:rFonts w:eastAsia="SimSun" w:cs="Arial"/>
              <w:bCs/>
              <w:sz w:val="16"/>
              <w:szCs w:val="16"/>
            </w:rPr>
          </w:pPr>
          <w:r w:rsidRPr="000A7DAF">
            <w:rPr>
              <w:rFonts w:eastAsia="SimSun" w:cs="Arial"/>
              <w:bCs/>
              <w:sz w:val="16"/>
              <w:szCs w:val="16"/>
            </w:rPr>
            <w:tab/>
            <w:t>Current Version  V1.2  –  17-11-2017</w:t>
          </w:r>
        </w:p>
      </w:tc>
    </w:tr>
    <w:tr w:rsidR="000A7DAF" w:rsidRPr="000A7DAF" w14:paraId="19DB8CB2" w14:textId="77777777" w:rsidTr="00F97765">
      <w:trPr>
        <w:gridAfter w:val="1"/>
        <w:wAfter w:w="75" w:type="dxa"/>
        <w:trHeight w:val="348"/>
        <w:jc w:val="center"/>
      </w:trPr>
      <w:tc>
        <w:tcPr>
          <w:tcW w:w="1356" w:type="dxa"/>
          <w:vAlign w:val="center"/>
          <w:hideMark/>
        </w:tcPr>
        <w:p w14:paraId="115C1691" w14:textId="77777777" w:rsidR="000A7DAF" w:rsidRPr="000A7DAF" w:rsidRDefault="000A7DAF" w:rsidP="000A7DAF">
          <w:pPr>
            <w:spacing w:line="360" w:lineRule="auto"/>
            <w:rPr>
              <w:rFonts w:eastAsia="SimSun" w:cs="Arial"/>
              <w:bCs/>
              <w:sz w:val="16"/>
              <w:szCs w:val="16"/>
            </w:rPr>
          </w:pPr>
          <w:r w:rsidRPr="000A7DAF">
            <w:rPr>
              <w:rFonts w:eastAsia="SimSun" w:cs="Arial"/>
              <w:bCs/>
              <w:sz w:val="16"/>
              <w:szCs w:val="16"/>
            </w:rPr>
            <w:t>Folder location:</w:t>
          </w:r>
        </w:p>
      </w:tc>
      <w:tc>
        <w:tcPr>
          <w:tcW w:w="8601" w:type="dxa"/>
          <w:gridSpan w:val="2"/>
          <w:vAlign w:val="center"/>
          <w:hideMark/>
        </w:tcPr>
        <w:p w14:paraId="14DA682F" w14:textId="52010362" w:rsidR="000A7DAF" w:rsidRPr="000A7DAF" w:rsidRDefault="000A7DAF" w:rsidP="00C30371">
          <w:pPr>
            <w:spacing w:line="360" w:lineRule="auto"/>
            <w:rPr>
              <w:rFonts w:eastAsia="SimSun" w:cs="Arial"/>
              <w:bCs/>
              <w:sz w:val="16"/>
              <w:szCs w:val="16"/>
            </w:rPr>
          </w:pPr>
          <w:r w:rsidRPr="000A7DAF">
            <w:rPr>
              <w:rFonts w:eastAsia="SimSun" w:cs="Arial"/>
              <w:bCs/>
              <w:sz w:val="16"/>
              <w:szCs w:val="16"/>
            </w:rPr>
            <w:fldChar w:fldCharType="begin"/>
          </w:r>
          <w:r w:rsidRPr="000A7DAF">
            <w:rPr>
              <w:rFonts w:eastAsia="SimSun" w:cs="Arial"/>
              <w:bCs/>
              <w:sz w:val="16"/>
              <w:szCs w:val="16"/>
            </w:rPr>
            <w:instrText xml:space="preserve"> FILENAME  \* FirstCap  \* MERGEFORMAT </w:instrTex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separate"/>
          </w:r>
          <w:r w:rsidR="006C29DA">
            <w:rPr>
              <w:rFonts w:eastAsia="SimSun" w:cs="Arial"/>
              <w:bCs/>
              <w:noProof/>
              <w:sz w:val="16"/>
              <w:szCs w:val="16"/>
            </w:rPr>
            <w:t>Electrical Fitter Revision Program V4_29th Nov to 01st Dec 2021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end"/>
          </w:r>
          <w:bookmarkStart w:id="0" w:name="_GoBack"/>
          <w:bookmarkEnd w:id="0"/>
          <w:r w:rsidRPr="000A7DAF">
            <w:rPr>
              <w:rFonts w:eastAsia="SimSun" w:cs="Arial"/>
              <w:bCs/>
              <w:sz w:val="16"/>
              <w:szCs w:val="16"/>
            </w:rPr>
            <w:tab/>
          </w:r>
          <w:r w:rsidRPr="000A7DAF">
            <w:rPr>
              <w:rFonts w:eastAsia="SimSun" w:cs="Arial"/>
              <w:bCs/>
              <w:sz w:val="16"/>
              <w:szCs w:val="16"/>
            </w:rPr>
            <w:tab/>
          </w:r>
          <w:r w:rsidRPr="000A7DAF">
            <w:rPr>
              <w:rFonts w:eastAsia="SimSun" w:cs="Arial"/>
              <w:bCs/>
              <w:sz w:val="16"/>
              <w:szCs w:val="16"/>
            </w:rPr>
            <w:tab/>
          </w:r>
          <w:r>
            <w:rPr>
              <w:rFonts w:eastAsia="SimSun" w:cs="Arial"/>
              <w:bCs/>
              <w:sz w:val="16"/>
              <w:szCs w:val="16"/>
            </w:rPr>
            <w:tab/>
          </w:r>
          <w:r w:rsidRPr="000A7DAF">
            <w:rPr>
              <w:rFonts w:eastAsia="SimSun" w:cs="Arial"/>
              <w:bCs/>
              <w:sz w:val="16"/>
              <w:szCs w:val="16"/>
            </w:rPr>
            <w:t xml:space="preserve">Page 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begin"/>
          </w:r>
          <w:r w:rsidRPr="000A7DAF">
            <w:rPr>
              <w:rFonts w:eastAsia="SimSun" w:cs="Arial"/>
              <w:bCs/>
              <w:sz w:val="16"/>
              <w:szCs w:val="16"/>
            </w:rPr>
            <w:instrText xml:space="preserve"> PAGE </w:instrTex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separate"/>
          </w:r>
          <w:r w:rsidR="006C29DA">
            <w:rPr>
              <w:rFonts w:eastAsia="SimSun" w:cs="Arial"/>
              <w:bCs/>
              <w:noProof/>
              <w:sz w:val="16"/>
              <w:szCs w:val="16"/>
            </w:rPr>
            <w:t>1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end"/>
          </w:r>
          <w:r w:rsidRPr="000A7DAF">
            <w:rPr>
              <w:rFonts w:eastAsia="SimSun" w:cs="Arial"/>
              <w:bCs/>
              <w:sz w:val="16"/>
              <w:szCs w:val="16"/>
            </w:rPr>
            <w:t xml:space="preserve"> of 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begin"/>
          </w:r>
          <w:r w:rsidRPr="000A7DAF">
            <w:rPr>
              <w:rFonts w:eastAsia="SimSun" w:cs="Arial"/>
              <w:bCs/>
              <w:sz w:val="16"/>
              <w:szCs w:val="16"/>
            </w:rPr>
            <w:instrText xml:space="preserve"> NUMPAGES </w:instrTex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separate"/>
          </w:r>
          <w:r w:rsidR="006C29DA">
            <w:rPr>
              <w:rFonts w:eastAsia="SimSun" w:cs="Arial"/>
              <w:bCs/>
              <w:noProof/>
              <w:sz w:val="16"/>
              <w:szCs w:val="16"/>
            </w:rPr>
            <w:t>1</w:t>
          </w:r>
          <w:r w:rsidRPr="000A7DAF">
            <w:rPr>
              <w:rFonts w:eastAsia="SimSun" w:cs="Arial"/>
              <w:bCs/>
              <w:sz w:val="16"/>
              <w:szCs w:val="16"/>
            </w:rPr>
            <w:fldChar w:fldCharType="end"/>
          </w:r>
        </w:p>
      </w:tc>
    </w:tr>
  </w:tbl>
  <w:p w14:paraId="16B1564B" w14:textId="77777777" w:rsidR="00F66AE2" w:rsidRDefault="004528EB" w:rsidP="000A7D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FE7FDD" w14:textId="77777777" w:rsidR="00C30371" w:rsidRDefault="00C303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7C45E" w14:textId="77777777" w:rsidR="004528EB" w:rsidRDefault="004528EB">
      <w:pPr>
        <w:spacing w:after="0"/>
      </w:pPr>
      <w:r>
        <w:separator/>
      </w:r>
    </w:p>
  </w:footnote>
  <w:footnote w:type="continuationSeparator" w:id="0">
    <w:p w14:paraId="5D6D4C13" w14:textId="77777777" w:rsidR="004528EB" w:rsidRDefault="004528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9DD17" w14:textId="77777777" w:rsidR="00C30371" w:rsidRDefault="00C303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8BB92" w14:textId="77777777" w:rsidR="00F66AE2" w:rsidRDefault="00C667D1" w:rsidP="00D8208E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126AD665" wp14:editId="27AFA866">
          <wp:simplePos x="0" y="0"/>
          <wp:positionH relativeFrom="column">
            <wp:posOffset>-448814</wp:posOffset>
          </wp:positionH>
          <wp:positionV relativeFrom="paragraph">
            <wp:posOffset>-224922</wp:posOffset>
          </wp:positionV>
          <wp:extent cx="2286000" cy="413756"/>
          <wp:effectExtent l="0" t="0" r="0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MTAF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4137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DB4FB" w14:textId="77777777" w:rsidR="00C30371" w:rsidRDefault="00C30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4283C"/>
    <w:multiLevelType w:val="hybridMultilevel"/>
    <w:tmpl w:val="61A09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B0F35"/>
    <w:multiLevelType w:val="hybridMultilevel"/>
    <w:tmpl w:val="126C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81887"/>
    <w:multiLevelType w:val="hybridMultilevel"/>
    <w:tmpl w:val="CD001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51AB7"/>
    <w:multiLevelType w:val="hybridMultilevel"/>
    <w:tmpl w:val="2194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A4D73"/>
    <w:multiLevelType w:val="hybridMultilevel"/>
    <w:tmpl w:val="0AC80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E063A"/>
    <w:multiLevelType w:val="hybridMultilevel"/>
    <w:tmpl w:val="1C44B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D53F1"/>
    <w:multiLevelType w:val="hybridMultilevel"/>
    <w:tmpl w:val="03D66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97D09"/>
    <w:multiLevelType w:val="hybridMultilevel"/>
    <w:tmpl w:val="81BEB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D0B03"/>
    <w:multiLevelType w:val="hybridMultilevel"/>
    <w:tmpl w:val="3684D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E3984"/>
    <w:multiLevelType w:val="hybridMultilevel"/>
    <w:tmpl w:val="8A707F38"/>
    <w:lvl w:ilvl="0" w:tplc="AAF62B5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346F3"/>
    <w:multiLevelType w:val="hybridMultilevel"/>
    <w:tmpl w:val="332A3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165A1"/>
    <w:multiLevelType w:val="hybridMultilevel"/>
    <w:tmpl w:val="3AC64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B3E96"/>
    <w:multiLevelType w:val="hybridMultilevel"/>
    <w:tmpl w:val="E52ED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B274F9"/>
    <w:multiLevelType w:val="hybridMultilevel"/>
    <w:tmpl w:val="5F781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A484A"/>
    <w:multiLevelType w:val="hybridMultilevel"/>
    <w:tmpl w:val="E3F83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1612A"/>
    <w:multiLevelType w:val="hybridMultilevel"/>
    <w:tmpl w:val="92C6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52C23"/>
    <w:multiLevelType w:val="hybridMultilevel"/>
    <w:tmpl w:val="F1EA2AD6"/>
    <w:lvl w:ilvl="0" w:tplc="AAF62B5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10"/>
  </w:num>
  <w:num w:numId="5">
    <w:abstractNumId w:val="7"/>
  </w:num>
  <w:num w:numId="6">
    <w:abstractNumId w:val="12"/>
  </w:num>
  <w:num w:numId="7">
    <w:abstractNumId w:val="2"/>
  </w:num>
  <w:num w:numId="8">
    <w:abstractNumId w:val="3"/>
  </w:num>
  <w:num w:numId="9">
    <w:abstractNumId w:val="5"/>
  </w:num>
  <w:num w:numId="10">
    <w:abstractNumId w:val="8"/>
  </w:num>
  <w:num w:numId="11">
    <w:abstractNumId w:val="6"/>
  </w:num>
  <w:num w:numId="12">
    <w:abstractNumId w:val="14"/>
  </w:num>
  <w:num w:numId="13">
    <w:abstractNumId w:val="15"/>
  </w:num>
  <w:num w:numId="14">
    <w:abstractNumId w:val="13"/>
  </w:num>
  <w:num w:numId="15">
    <w:abstractNumId w:val="0"/>
  </w:num>
  <w:num w:numId="16">
    <w:abstractNumId w:val="1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YwNDU2Mjc2MDFW0lEKTi0uzszPAymwrAUAxril2ywAAAA="/>
  </w:docVars>
  <w:rsids>
    <w:rsidRoot w:val="001D5F20"/>
    <w:rsid w:val="00031853"/>
    <w:rsid w:val="00060408"/>
    <w:rsid w:val="00090B0C"/>
    <w:rsid w:val="000A7DAF"/>
    <w:rsid w:val="001356A1"/>
    <w:rsid w:val="00140E86"/>
    <w:rsid w:val="00153282"/>
    <w:rsid w:val="001927A0"/>
    <w:rsid w:val="001D5F20"/>
    <w:rsid w:val="00242C85"/>
    <w:rsid w:val="00256AB2"/>
    <w:rsid w:val="002A21CA"/>
    <w:rsid w:val="00327A4D"/>
    <w:rsid w:val="00367E8D"/>
    <w:rsid w:val="00380476"/>
    <w:rsid w:val="003C19B4"/>
    <w:rsid w:val="003D7CFF"/>
    <w:rsid w:val="004528EB"/>
    <w:rsid w:val="00500AA0"/>
    <w:rsid w:val="005836AB"/>
    <w:rsid w:val="005D7D9E"/>
    <w:rsid w:val="006C29DA"/>
    <w:rsid w:val="00741A3D"/>
    <w:rsid w:val="007A177B"/>
    <w:rsid w:val="007A7D75"/>
    <w:rsid w:val="007E0DB5"/>
    <w:rsid w:val="007F5969"/>
    <w:rsid w:val="0089595B"/>
    <w:rsid w:val="008C52DD"/>
    <w:rsid w:val="008C66A6"/>
    <w:rsid w:val="00915C0D"/>
    <w:rsid w:val="00931F1A"/>
    <w:rsid w:val="009D4176"/>
    <w:rsid w:val="009F3F61"/>
    <w:rsid w:val="00A107F2"/>
    <w:rsid w:val="00A33109"/>
    <w:rsid w:val="00A36B63"/>
    <w:rsid w:val="00A623F1"/>
    <w:rsid w:val="00A835C7"/>
    <w:rsid w:val="00A93698"/>
    <w:rsid w:val="00B52AF3"/>
    <w:rsid w:val="00BF55EF"/>
    <w:rsid w:val="00C30371"/>
    <w:rsid w:val="00C667D1"/>
    <w:rsid w:val="00CB1DC7"/>
    <w:rsid w:val="00CC41A8"/>
    <w:rsid w:val="00CE6C9C"/>
    <w:rsid w:val="00CF6EF9"/>
    <w:rsid w:val="00D473E1"/>
    <w:rsid w:val="00D63132"/>
    <w:rsid w:val="00D66282"/>
    <w:rsid w:val="00DE536C"/>
    <w:rsid w:val="00E05D60"/>
    <w:rsid w:val="00E36F5C"/>
    <w:rsid w:val="00EB6308"/>
    <w:rsid w:val="00F45B36"/>
    <w:rsid w:val="00F6191D"/>
    <w:rsid w:val="00F63EFE"/>
    <w:rsid w:val="00F84BAC"/>
    <w:rsid w:val="00F93144"/>
    <w:rsid w:val="00FD6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C501D"/>
  <w15:docId w15:val="{A426371E-4EEA-4C07-8B7A-5F43E1390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F20"/>
    <w:pPr>
      <w:spacing w:line="240" w:lineRule="auto"/>
    </w:pPr>
    <w:rPr>
      <w:rFonts w:ascii="Arial" w:eastAsia="Calibri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F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5F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D5F20"/>
    <w:rPr>
      <w:rFonts w:ascii="Arial" w:eastAsia="Calibri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1D5F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5F20"/>
    <w:rPr>
      <w:rFonts w:ascii="Arial" w:eastAsia="Calibri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F2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F20"/>
    <w:rPr>
      <w:rFonts w:ascii="Tahoma" w:eastAsia="Calibri" w:hAnsi="Tahoma" w:cs="Tahoma"/>
      <w:sz w:val="16"/>
      <w:szCs w:val="16"/>
    </w:rPr>
  </w:style>
  <w:style w:type="table" w:customStyle="1" w:styleId="TableGrid2">
    <w:name w:val="Table Grid2"/>
    <w:basedOn w:val="TableNormal"/>
    <w:next w:val="TableGrid"/>
    <w:rsid w:val="000A7DAF"/>
    <w:pPr>
      <w:spacing w:after="0" w:line="360" w:lineRule="auto"/>
      <w:jc w:val="both"/>
    </w:pPr>
    <w:rPr>
      <w:rFonts w:ascii="Calibri" w:eastAsia="SimSun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A7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ytechnic West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nett Mark</dc:creator>
  <cp:lastModifiedBy>Geoff Fielding</cp:lastModifiedBy>
  <cp:revision>4</cp:revision>
  <cp:lastPrinted>2014-07-10T01:36:00Z</cp:lastPrinted>
  <dcterms:created xsi:type="dcterms:W3CDTF">2021-04-27T03:26:00Z</dcterms:created>
  <dcterms:modified xsi:type="dcterms:W3CDTF">2021-11-01T03:35:00Z</dcterms:modified>
</cp:coreProperties>
</file>